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0D7B" w14:textId="7BF9C09D" w:rsidR="00F70BE9" w:rsidRPr="00727EDB" w:rsidRDefault="002D04C2" w:rsidP="00C747DC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6C6DAD">
        <w:rPr>
          <w:rFonts w:ascii="Times New Roman" w:hAnsi="Times New Roman"/>
          <w:noProof/>
          <w:sz w:val="18"/>
          <w:szCs w:val="18"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2670ECA" wp14:editId="4180E242">
                <wp:simplePos x="0" y="0"/>
                <wp:positionH relativeFrom="page">
                  <wp:posOffset>299739</wp:posOffset>
                </wp:positionH>
                <wp:positionV relativeFrom="paragraph">
                  <wp:posOffset>27940</wp:posOffset>
                </wp:positionV>
                <wp:extent cx="1589405" cy="654050"/>
                <wp:effectExtent l="19050" t="19050" r="1079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9405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3DB17" w14:textId="77777777" w:rsidR="00C747DC" w:rsidRPr="006C6DAD" w:rsidRDefault="00C747DC" w:rsidP="00C747DC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C6D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  <w:t>Post Code:</w:t>
                            </w:r>
                          </w:p>
                          <w:p w14:paraId="52C8D965" w14:textId="77777777" w:rsidR="00C747DC" w:rsidRPr="006C6DAD" w:rsidRDefault="00C747DC" w:rsidP="00C747DC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C6D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  <w:t>Name of Pos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670E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.6pt;margin-top:2.2pt;width:125.15pt;height:51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" strokeweight="2.25pt">
                <v:textbox>
                  <w:txbxContent>
                    <w:p w14:paraId="5613DB17" w14:textId="77777777" w:rsidR="00C747DC" w:rsidRPr="006C6DAD" w:rsidRDefault="00C747DC" w:rsidP="00C747DC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</w:pPr>
                      <w:r w:rsidRPr="006C6DA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  <w:t>Post Code:</w:t>
                      </w:r>
                    </w:p>
                    <w:p w14:paraId="52C8D965" w14:textId="77777777" w:rsidR="00C747DC" w:rsidRPr="006C6DAD" w:rsidRDefault="00C747DC" w:rsidP="00C747DC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</w:pPr>
                      <w:r w:rsidRPr="006C6DA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  <w:t>Name of Post: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727EDB"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4D4068" wp14:editId="2C513C20">
                <wp:simplePos x="0" y="0"/>
                <wp:positionH relativeFrom="column">
                  <wp:posOffset>4995081</wp:posOffset>
                </wp:positionH>
                <wp:positionV relativeFrom="paragraph">
                  <wp:posOffset>796</wp:posOffset>
                </wp:positionV>
                <wp:extent cx="1323832" cy="698500"/>
                <wp:effectExtent l="19050" t="19050" r="29210" b="444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3832" cy="6985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63500" cmpd="thickThin" algn="ctr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B574CF" w14:textId="77777777" w:rsidR="00F70BE9" w:rsidRPr="00C747DC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u w:val="single"/>
                                <w:lang w:val="en-US"/>
                              </w:rPr>
                            </w:pPr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u w:val="single"/>
                                <w:lang w:val="en-US"/>
                              </w:rPr>
                              <w:t>Only office use</w:t>
                            </w:r>
                          </w:p>
                          <w:p w14:paraId="0F4EE6A5" w14:textId="77777777" w:rsidR="00F70BE9" w:rsidRPr="00C747DC" w:rsidRDefault="00F70BE9" w:rsidP="00F70BE9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Form </w:t>
                            </w:r>
                            <w:proofErr w:type="gramStart"/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  <w:t>No :</w:t>
                            </w:r>
                            <w:proofErr w:type="gramEnd"/>
                          </w:p>
                          <w:p w14:paraId="60F2F951" w14:textId="77777777" w:rsidR="00F70BE9" w:rsidRPr="00C747DC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64538D2A" w14:textId="77777777" w:rsidR="00F70BE9" w:rsidRPr="00C747DC" w:rsidRDefault="00F70BE9" w:rsidP="00F70BE9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C747D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4D4068" id="Rectangle 2" o:spid="_x0000_s1027" style="position:absolute;margin-left:393.3pt;margin-top:.05pt;width:104.25pt;height: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" strokeweight="5pt">
                <v:stroke linestyle="thickThin"/>
                <v:shadow color="#868686"/>
                <v:textbox>
                  <w:txbxContent>
                    <w:p w14:paraId="1FB574CF" w14:textId="77777777" w:rsidR="00F70BE9" w:rsidRPr="00C747DC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sz w:val="20"/>
                          <w:u w:val="single"/>
                          <w:lang w:val="en-US"/>
                        </w:rPr>
                      </w:pPr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u w:val="single"/>
                          <w:lang w:val="en-US"/>
                        </w:rPr>
                        <w:t>Only office use</w:t>
                      </w:r>
                    </w:p>
                    <w:p w14:paraId="0F4EE6A5" w14:textId="77777777" w:rsidR="00F70BE9" w:rsidRPr="00C747DC" w:rsidRDefault="00F70BE9" w:rsidP="00F70BE9">
                      <w:pPr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</w:pPr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  <w:t xml:space="preserve">Form </w:t>
                      </w:r>
                      <w:proofErr w:type="gramStart"/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  <w:t>No :</w:t>
                      </w:r>
                      <w:proofErr w:type="gramEnd"/>
                    </w:p>
                    <w:p w14:paraId="60F2F951" w14:textId="77777777" w:rsidR="00F70BE9" w:rsidRPr="00C747DC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</w:pPr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  <w:t xml:space="preserve"> </w:t>
                      </w:r>
                    </w:p>
                    <w:p w14:paraId="64538D2A" w14:textId="77777777" w:rsidR="00F70BE9" w:rsidRPr="00C747DC" w:rsidRDefault="00F70BE9" w:rsidP="00F70BE9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</w:pPr>
                      <w:r w:rsidRPr="00C747DC">
                        <w:rPr>
                          <w:rFonts w:ascii="Arial Black" w:hAnsi="Arial Black"/>
                          <w:b/>
                          <w:bCs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F70BE9" w:rsidRPr="00727EDB">
        <w:rPr>
          <w:rFonts w:ascii="Times New Roman" w:hAnsi="Times New Roman"/>
          <w:b/>
          <w:bCs/>
          <w:sz w:val="24"/>
          <w:szCs w:val="24"/>
          <w:u w:val="single"/>
        </w:rPr>
        <w:t>Advt. No.:</w:t>
      </w:r>
      <w:r w:rsidR="00727EDB" w:rsidRPr="00727ED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 xml:space="preserve"> </w:t>
      </w:r>
      <w:r w:rsidR="00385850" w:rsidRPr="0038585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CSIR-CSMCRI/ULIP/2026-27</w:t>
      </w:r>
    </w:p>
    <w:p w14:paraId="18BAA0DA" w14:textId="612B7205" w:rsidR="00727EDB" w:rsidRPr="00F323C2" w:rsidRDefault="00727EDB" w:rsidP="00C747DC">
      <w:pPr>
        <w:pStyle w:val="BodyText"/>
        <w:spacing w:line="360" w:lineRule="auto"/>
        <w:ind w:left="0" w:firstLine="0"/>
        <w:rPr>
          <w:rFonts w:ascii="Times New Roman" w:hAnsi="Times New Roman" w:cs="Times New Roman"/>
          <w:sz w:val="24"/>
          <w:szCs w:val="24"/>
          <w:u w:val="single"/>
        </w:rPr>
      </w:pPr>
      <w:r w:rsidRPr="00F323C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Project Assistant-I</w:t>
      </w:r>
      <w:r w:rsidR="00DB4E9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I and Project Associate I</w:t>
      </w:r>
    </w:p>
    <w:p w14:paraId="06FDDFCF" w14:textId="323D513D" w:rsidR="00F70BE9" w:rsidRPr="0007608F" w:rsidRDefault="00F70BE9" w:rsidP="00C747DC">
      <w:pPr>
        <w:spacing w:after="0" w:line="360" w:lineRule="auto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 xml:space="preserve"> 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F70BE9" w:rsidRPr="0007608F" w14:paraId="4BF04E2D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FAD23" w14:textId="1F849BF5" w:rsidR="00F70BE9" w:rsidRPr="00B043E6" w:rsidRDefault="00F70BE9" w:rsidP="00900441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)</w:t>
            </w:r>
            <w:r w:rsidR="00900441">
              <w:rPr>
                <w:rFonts w:ascii="Times New Roman" w:hAnsi="Times New Roman"/>
              </w:rPr>
              <w:t xml:space="preserve"> in capital letters (As per the 10</w:t>
            </w:r>
            <w:r w:rsidR="00900441" w:rsidRPr="00900441">
              <w:rPr>
                <w:rFonts w:ascii="Times New Roman" w:hAnsi="Times New Roman"/>
                <w:vertAlign w:val="superscript"/>
              </w:rPr>
              <w:t>th</w:t>
            </w:r>
            <w:r w:rsidR="00900441">
              <w:rPr>
                <w:rFonts w:ascii="Times New Roman" w:hAnsi="Times New Roman"/>
              </w:rPr>
              <w:t>/SSC Mark-sheet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069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61E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130D46A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F5BEC5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04870C52" w14:textId="0767E697" w:rsidR="00F70BE9" w:rsidRPr="0007608F" w:rsidRDefault="00F70BE9" w:rsidP="008D150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Please affix a recent passport size photograph here</w:t>
            </w:r>
          </w:p>
        </w:tc>
      </w:tr>
      <w:tr w:rsidR="00F70BE9" w:rsidRPr="0007608F" w14:paraId="28FB089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3EA84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89F73" w14:textId="77777777" w:rsidR="00F70BE9" w:rsidRPr="00446384" w:rsidRDefault="00F70BE9" w:rsidP="007950E0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9BBE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2DBFBE51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5DAE1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C8E6" w14:textId="77777777" w:rsidR="00F70BE9" w:rsidRPr="00446384" w:rsidRDefault="00F70BE9" w:rsidP="007950E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9ED4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C8DACAB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4EBE3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41B9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8436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6FF0AE0C" w14:textId="77777777" w:rsidTr="00D46F77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DA17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C6025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169B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F70BE9" w:rsidRPr="0007608F" w14:paraId="02D0B46F" w14:textId="77777777" w:rsidTr="00D46F77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012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827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30416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5D0F3BF" w14:textId="77777777" w:rsidTr="00D46F77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6C425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6D4C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F70BE9" w:rsidRPr="0007608F" w14:paraId="3922C321" w14:textId="77777777" w:rsidTr="00D46F77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3B8E2" w14:textId="77777777" w:rsidR="00F70BE9" w:rsidRPr="0007608F" w:rsidRDefault="00F70BE9" w:rsidP="007950E0">
            <w:pPr>
              <w:numPr>
                <w:ilvl w:val="0"/>
                <w:numId w:val="6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8F6A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05A498F1" w14:textId="77777777" w:rsidR="00F70BE9" w:rsidRPr="0007608F" w:rsidRDefault="00F70BE9" w:rsidP="007950E0">
      <w:pPr>
        <w:spacing w:after="0"/>
        <w:ind w:left="502"/>
        <w:rPr>
          <w:rFonts w:ascii="Times New Roman" w:hAnsi="Times New Roman"/>
        </w:rPr>
      </w:pPr>
    </w:p>
    <w:p w14:paraId="168C01C3" w14:textId="77777777" w:rsidR="00F70BE9" w:rsidRPr="0007608F" w:rsidRDefault="00F70BE9" w:rsidP="007950E0">
      <w:pPr>
        <w:numPr>
          <w:ilvl w:val="0"/>
          <w:numId w:val="6"/>
        </w:numPr>
        <w:spacing w:after="0" w:line="240" w:lineRule="auto"/>
        <w:ind w:left="-426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612"/>
        <w:gridCol w:w="731"/>
        <w:gridCol w:w="993"/>
        <w:gridCol w:w="2649"/>
        <w:gridCol w:w="1873"/>
      </w:tblGrid>
      <w:tr w:rsidR="00F70BE9" w:rsidRPr="0007608F" w14:paraId="5A368ADF" w14:textId="77777777" w:rsidTr="00A13190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C4FC3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CAEFB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7D12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7E3A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3191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Perchantag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4C0E433E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F70BE9" w:rsidRPr="0007608F" w14:paraId="7879044C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75AF" w14:textId="64ACC08E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ster of Science</w:t>
            </w:r>
            <w:r w:rsidR="00A13190">
              <w:rPr>
                <w:rFonts w:ascii="Times New Roman" w:hAnsi="Times New Roman"/>
              </w:rPr>
              <w:t>/M.E/</w:t>
            </w:r>
            <w:proofErr w:type="spellStart"/>
            <w:r w:rsidR="00A13190">
              <w:rPr>
                <w:rFonts w:ascii="Times New Roman" w:hAnsi="Times New Roman"/>
              </w:rPr>
              <w:t>M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B14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A266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960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8FBC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3804EFB" w14:textId="77777777" w:rsidTr="00A13190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6D21E" w14:textId="2077C8F8" w:rsidR="00F70BE9" w:rsidRPr="0007608F" w:rsidRDefault="00727EDB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Sc./B.E./</w:t>
            </w:r>
            <w:proofErr w:type="spellStart"/>
            <w:r>
              <w:rPr>
                <w:rFonts w:ascii="Times New Roman" w:hAnsi="Times New Roman"/>
              </w:rPr>
              <w:t>B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A22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FF5F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8D4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14F6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0011D529" w14:textId="77777777" w:rsidTr="00385850">
        <w:trPr>
          <w:trHeight w:val="437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2B2E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2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FDF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98BE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095F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7EE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8ABDD79" w14:textId="77777777" w:rsidTr="00385850">
        <w:trPr>
          <w:trHeight w:val="543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B41B0" w14:textId="77777777" w:rsidR="00F70BE9" w:rsidRPr="0007608F" w:rsidRDefault="00F70BE9" w:rsidP="007950E0">
            <w:pPr>
              <w:spacing w:after="0"/>
              <w:jc w:val="center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10</w:t>
            </w:r>
            <w:r w:rsidRPr="0007608F">
              <w:rPr>
                <w:rFonts w:ascii="Times New Roman" w:hAnsi="Times New Roman"/>
                <w:vertAlign w:val="superscript"/>
              </w:rPr>
              <w:t>th</w:t>
            </w:r>
            <w:r w:rsidRPr="0007608F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D4D4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B2F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816D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085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71158D7" w14:textId="77777777" w:rsidTr="00D46F77">
        <w:trPr>
          <w:trHeight w:val="292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40D3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>CSIR JRF-NET/UGC JRF-NET (year; roll no.,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FBEA2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CB140D8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467DF937" w14:textId="77777777" w:rsidTr="00D46F77">
        <w:trPr>
          <w:trHeight w:val="411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F6B0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</w:t>
            </w:r>
            <w:r w:rsidRPr="0007608F">
              <w:rPr>
                <w:rFonts w:ascii="Times New Roman" w:hAnsi="Times New Roman"/>
              </w:rPr>
              <w:t xml:space="preserve"> GATE/GPAT (year; registration no.; valid score;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99BD3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336BB7FB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ED5BA85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7B717" w14:textId="61930826" w:rsidR="00F70BE9" w:rsidRDefault="00F70BE9" w:rsidP="0038585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2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81306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4A1E839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FAA99AA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8D150E" w:rsidRPr="0007608F" w14:paraId="6953734E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F7C0E" w14:textId="41A56100" w:rsidR="008D150E" w:rsidRDefault="008D150E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3. Experience in </w:t>
            </w:r>
            <w:r w:rsidRPr="008D150E">
              <w:rPr>
                <w:rFonts w:ascii="Times New Roman" w:hAnsi="Times New Roman"/>
                <w:b/>
                <w:bCs/>
              </w:rPr>
              <w:t>CSIR/Labs, if any  (specify)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6F14A" w14:textId="77777777" w:rsidR="008D150E" w:rsidRDefault="008D150E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10567033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36CB" w14:textId="6FE94471" w:rsidR="00F70BE9" w:rsidRDefault="00F70BE9" w:rsidP="008D150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8D150E">
              <w:rPr>
                <w:rFonts w:ascii="Times New Roman" w:hAnsi="Times New Roman"/>
              </w:rPr>
              <w:t>4</w:t>
            </w:r>
            <w:r>
              <w:rPr>
                <w:rFonts w:ascii="Times New Roman" w:hAnsi="Times New Roman"/>
              </w:rPr>
              <w:t>.</w:t>
            </w:r>
            <w:r w:rsidRPr="0007608F">
              <w:rPr>
                <w:rFonts w:ascii="Times New Roman" w:hAnsi="Times New Roman"/>
              </w:rPr>
              <w:t xml:space="preserve"> Research/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>xperience, if any (s</w:t>
            </w:r>
            <w:r w:rsidRPr="00A85B87">
              <w:rPr>
                <w:rFonts w:ascii="Times New Roman" w:hAnsi="Times New Roman"/>
                <w:b/>
                <w:bCs/>
              </w:rPr>
              <w:t>pecify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FBF3F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D8A1E4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28C75EAD" w14:textId="77777777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</w:p>
          <w:p w14:paraId="0387EB31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5BA619D0" w14:textId="77777777" w:rsidTr="00D46F77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0D3F" w14:textId="36CAF1F2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8D150E">
              <w:rPr>
                <w:rFonts w:ascii="Times New Roman" w:hAnsi="Times New Roman"/>
              </w:rPr>
              <w:t>5</w:t>
            </w:r>
            <w:r>
              <w:rPr>
                <w:rFonts w:ascii="Times New Roman" w:hAnsi="Times New Roman"/>
              </w:rPr>
              <w:t>.</w:t>
            </w:r>
            <w:r w:rsidR="00764E81">
              <w:rPr>
                <w:rFonts w:ascii="Times New Roman" w:hAnsi="Times New Roman"/>
              </w:rPr>
              <w:t>Number</w:t>
            </w:r>
            <w:r w:rsidRPr="0007608F">
              <w:rPr>
                <w:rFonts w:ascii="Times New Roman" w:hAnsi="Times New Roman"/>
              </w:rPr>
              <w:t xml:space="preserve"> of publications in SCI journals, if any:</w:t>
            </w:r>
          </w:p>
          <w:p w14:paraId="2BD816FC" w14:textId="153AD233" w:rsidR="00F70BE9" w:rsidRDefault="00F70BE9" w:rsidP="007950E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</w:t>
            </w:r>
            <w:r w:rsidRPr="0007608F">
              <w:rPr>
                <w:rFonts w:ascii="Times New Roman" w:hAnsi="Times New Roman"/>
              </w:rPr>
              <w:t>(attach photocopy of first page</w:t>
            </w:r>
            <w:r w:rsidR="00764E81">
              <w:rPr>
                <w:rFonts w:ascii="Times New Roman" w:hAnsi="Times New Roman"/>
              </w:rPr>
              <w:t>)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8702" w14:textId="77777777" w:rsidR="00F70BE9" w:rsidRPr="0007608F" w:rsidRDefault="00F70BE9" w:rsidP="007950E0">
            <w:pPr>
              <w:spacing w:after="0"/>
              <w:rPr>
                <w:rFonts w:ascii="Times New Roman" w:hAnsi="Times New Roman"/>
              </w:rPr>
            </w:pPr>
          </w:p>
        </w:tc>
      </w:tr>
      <w:tr w:rsidR="00F70BE9" w:rsidRPr="0007608F" w14:paraId="2E696D1B" w14:textId="77777777" w:rsidTr="00D46F77">
        <w:trPr>
          <w:trHeight w:val="333"/>
          <w:jc w:val="center"/>
        </w:trPr>
        <w:tc>
          <w:tcPr>
            <w:tcW w:w="10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92259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40E76562" w14:textId="77777777" w:rsidR="00F70BE9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08292B29" w14:textId="77777777" w:rsidR="00F70BE9" w:rsidRPr="0007608F" w:rsidRDefault="00F70BE9" w:rsidP="007950E0">
            <w:pPr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 of candidate</w:t>
            </w:r>
          </w:p>
        </w:tc>
      </w:tr>
    </w:tbl>
    <w:p w14:paraId="0F41DA3E" w14:textId="7C6543C3" w:rsidR="00BA79C0" w:rsidRDefault="00F70BE9" w:rsidP="0065333F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08F">
        <w:rPr>
          <w:rFonts w:ascii="Times New Roman" w:hAnsi="Times New Roman"/>
          <w:b/>
          <w:bCs/>
          <w:u w:val="single"/>
        </w:rPr>
        <w:br w:type="page"/>
      </w:r>
    </w:p>
    <w:p w14:paraId="1D79B7E2" w14:textId="36E27EE3" w:rsidR="00BA79C0" w:rsidRPr="00727EDB" w:rsidRDefault="00BA79C0" w:rsidP="00BA79C0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6C6DAD">
        <w:rPr>
          <w:rFonts w:ascii="Times New Roman" w:hAnsi="Times New Roman"/>
          <w:noProof/>
          <w:sz w:val="18"/>
          <w:szCs w:val="18"/>
          <w:lang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0CC0776" wp14:editId="0E472804">
                <wp:simplePos x="0" y="0"/>
                <wp:positionH relativeFrom="page">
                  <wp:posOffset>306705</wp:posOffset>
                </wp:positionH>
                <wp:positionV relativeFrom="paragraph">
                  <wp:posOffset>27940</wp:posOffset>
                </wp:positionV>
                <wp:extent cx="1589405" cy="600075"/>
                <wp:effectExtent l="19050" t="19050" r="1079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940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C5B22" w14:textId="77777777" w:rsidR="00BA79C0" w:rsidRPr="006C6DAD" w:rsidRDefault="00BA79C0" w:rsidP="00BA79C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C6D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  <w:t>Post Code:</w:t>
                            </w:r>
                          </w:p>
                          <w:p w14:paraId="3560ED43" w14:textId="77777777" w:rsidR="00BA79C0" w:rsidRPr="006C6DAD" w:rsidRDefault="00BA79C0" w:rsidP="00BA79C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C6D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18"/>
                                <w:lang w:val="en-US"/>
                              </w:rPr>
                              <w:t>Name of Pos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C0776" id="_x0000_s1028" type="#_x0000_t202" style="position:absolute;left:0;text-align:left;margin-left:24.15pt;margin-top:2.2pt;width:125.15pt;height:47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" strokeweight="2.25pt">
                <v:textbox>
                  <w:txbxContent>
                    <w:p w14:paraId="1C9C5B22" w14:textId="77777777" w:rsidR="00BA79C0" w:rsidRPr="006C6DAD" w:rsidRDefault="00BA79C0" w:rsidP="00BA79C0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</w:pPr>
                      <w:r w:rsidRPr="006C6DA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  <w:t>Post Code:</w:t>
                      </w:r>
                    </w:p>
                    <w:p w14:paraId="3560ED43" w14:textId="77777777" w:rsidR="00BA79C0" w:rsidRPr="006C6DAD" w:rsidRDefault="00BA79C0" w:rsidP="00BA79C0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</w:pPr>
                      <w:r w:rsidRPr="006C6DAD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18"/>
                          <w:lang w:val="en-US"/>
                        </w:rPr>
                        <w:t>Name of Post: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727EDB"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D6D561" wp14:editId="7EC4BF5A">
                <wp:simplePos x="0" y="0"/>
                <wp:positionH relativeFrom="column">
                  <wp:posOffset>4837667</wp:posOffset>
                </wp:positionH>
                <wp:positionV relativeFrom="paragraph">
                  <wp:posOffset>-60780</wp:posOffset>
                </wp:positionV>
                <wp:extent cx="1497500" cy="698500"/>
                <wp:effectExtent l="19050" t="19050" r="45720" b="444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7500" cy="6985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63500" cmpd="thickThin" algn="ctr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044A26F" w14:textId="77777777" w:rsidR="00BA79C0" w:rsidRPr="00E832F5" w:rsidRDefault="00BA79C0" w:rsidP="00BA79C0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</w:pPr>
                            <w:r w:rsidRPr="00E832F5"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u w:val="single"/>
                                <w:lang w:val="en-US"/>
                              </w:rPr>
                              <w:t>Only office use</w:t>
                            </w:r>
                          </w:p>
                          <w:p w14:paraId="041833A0" w14:textId="77777777" w:rsidR="00BA79C0" w:rsidRDefault="00BA79C0" w:rsidP="00BA79C0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Form</w:t>
                            </w:r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3566F1"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>No</w:t>
                            </w: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:</w:t>
                            </w:r>
                            <w:proofErr w:type="gramEnd"/>
                          </w:p>
                          <w:p w14:paraId="2F81368D" w14:textId="77777777" w:rsidR="00BA79C0" w:rsidRDefault="00BA79C0" w:rsidP="00BA79C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  <w:p w14:paraId="0B168642" w14:textId="77777777" w:rsidR="00BA79C0" w:rsidRPr="003566F1" w:rsidRDefault="00BA79C0" w:rsidP="00BA79C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D6D561" id="Rectangle 3" o:spid="_x0000_s1029" style="position:absolute;left:0;text-align:left;margin-left:380.9pt;margin-top:-4.8pt;width:117.9pt;height: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" strokeweight="5pt">
                <v:stroke linestyle="thickThin"/>
                <v:shadow color="#868686"/>
                <v:textbox>
                  <w:txbxContent>
                    <w:p w14:paraId="2044A26F" w14:textId="77777777" w:rsidR="00BA79C0" w:rsidRPr="00E832F5" w:rsidRDefault="00BA79C0" w:rsidP="00BA79C0">
                      <w:pPr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</w:pPr>
                      <w:r w:rsidRPr="00E832F5">
                        <w:rPr>
                          <w:rFonts w:ascii="Arial Black" w:hAnsi="Arial Black"/>
                          <w:b/>
                          <w:bCs/>
                          <w:sz w:val="24"/>
                          <w:u w:val="single"/>
                          <w:lang w:val="en-US"/>
                        </w:rPr>
                        <w:t>Only office use</w:t>
                      </w:r>
                    </w:p>
                    <w:p w14:paraId="041833A0" w14:textId="77777777" w:rsidR="00BA79C0" w:rsidRDefault="00BA79C0" w:rsidP="00BA79C0">
                      <w:pP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Form</w:t>
                      </w:r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  <w:proofErr w:type="gramStart"/>
                      <w:r w:rsidRPr="003566F1"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>No</w:t>
                      </w: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:</w:t>
                      </w:r>
                      <w:proofErr w:type="gramEnd"/>
                    </w:p>
                    <w:p w14:paraId="2F81368D" w14:textId="77777777" w:rsidR="00BA79C0" w:rsidRDefault="00BA79C0" w:rsidP="00BA79C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  <w:p w14:paraId="0B168642" w14:textId="77777777" w:rsidR="00BA79C0" w:rsidRPr="003566F1" w:rsidRDefault="00BA79C0" w:rsidP="00BA79C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727EDB">
        <w:rPr>
          <w:rFonts w:ascii="Times New Roman" w:hAnsi="Times New Roman"/>
          <w:b/>
          <w:bCs/>
          <w:sz w:val="24"/>
          <w:szCs w:val="24"/>
          <w:u w:val="single"/>
        </w:rPr>
        <w:t>Advt. No.:</w:t>
      </w:r>
      <w:r w:rsidR="0038585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 xml:space="preserve"> </w:t>
      </w:r>
      <w:r w:rsidR="00385850" w:rsidRPr="00385850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  <w:lang w:eastAsia="en-IN"/>
        </w:rPr>
        <w:t>CSIR-CSMCRI/ULIP/2026-27</w:t>
      </w:r>
    </w:p>
    <w:p w14:paraId="6190162B" w14:textId="2B1AA433" w:rsidR="00BA79C0" w:rsidRPr="00385850" w:rsidRDefault="00BA79C0" w:rsidP="00BA79C0">
      <w:pPr>
        <w:spacing w:after="0" w:line="360" w:lineRule="auto"/>
        <w:jc w:val="both"/>
        <w:rPr>
          <w:rFonts w:ascii="Times New Roman" w:hAnsi="Times New Roman"/>
          <w:b/>
          <w:bCs/>
          <w:sz w:val="17"/>
          <w:szCs w:val="17"/>
        </w:rPr>
      </w:pPr>
      <w:r w:rsidRPr="00385850">
        <w:rPr>
          <w:rFonts w:ascii="Times New Roman" w:hAnsi="Times New Roman"/>
          <w:b/>
          <w:bCs/>
          <w:sz w:val="17"/>
          <w:szCs w:val="17"/>
        </w:rPr>
        <w:t>Senior</w:t>
      </w:r>
      <w:r w:rsidR="00385850" w:rsidRPr="00385850">
        <w:rPr>
          <w:rFonts w:ascii="Times New Roman" w:hAnsi="Times New Roman"/>
          <w:b/>
          <w:bCs/>
          <w:sz w:val="17"/>
          <w:szCs w:val="17"/>
        </w:rPr>
        <w:t xml:space="preserve"> Project Associate</w:t>
      </w:r>
      <w:r w:rsidRPr="00385850">
        <w:rPr>
          <w:rFonts w:ascii="Times New Roman" w:hAnsi="Times New Roman"/>
          <w:b/>
          <w:bCs/>
          <w:sz w:val="17"/>
          <w:szCs w:val="17"/>
        </w:rPr>
        <w:t>/</w:t>
      </w:r>
      <w:proofErr w:type="spellStart"/>
      <w:r w:rsidRPr="00385850">
        <w:rPr>
          <w:rFonts w:ascii="Times New Roman" w:hAnsi="Times New Roman"/>
          <w:b/>
          <w:bCs/>
          <w:sz w:val="17"/>
          <w:szCs w:val="17"/>
        </w:rPr>
        <w:t>Prinicipal</w:t>
      </w:r>
      <w:proofErr w:type="spellEnd"/>
      <w:r w:rsidRPr="00385850">
        <w:rPr>
          <w:rFonts w:ascii="Times New Roman" w:hAnsi="Times New Roman"/>
          <w:b/>
          <w:bCs/>
          <w:sz w:val="17"/>
          <w:szCs w:val="17"/>
        </w:rPr>
        <w:t xml:space="preserve"> Project Associate/Project Scientist I/II</w:t>
      </w:r>
    </w:p>
    <w:p w14:paraId="6FAF4AE2" w14:textId="77777777" w:rsidR="00BA79C0" w:rsidRPr="0007608F" w:rsidRDefault="00BA79C0" w:rsidP="00BA79C0">
      <w:pPr>
        <w:spacing w:after="0" w:line="360" w:lineRule="auto"/>
        <w:jc w:val="both"/>
        <w:rPr>
          <w:rFonts w:ascii="Times New Roman" w:hAnsi="Times New Roman"/>
          <w:sz w:val="18"/>
          <w:szCs w:val="18"/>
        </w:rPr>
      </w:pPr>
      <w:r w:rsidRPr="0007608F">
        <w:rPr>
          <w:rFonts w:ascii="Times New Roman" w:hAnsi="Times New Roman"/>
          <w:sz w:val="18"/>
          <w:szCs w:val="18"/>
        </w:rPr>
        <w:t>(Carefully read the instructions overleaf before filling up the form)</w:t>
      </w:r>
    </w:p>
    <w:tbl>
      <w:tblPr>
        <w:tblW w:w="109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4"/>
        <w:gridCol w:w="3354"/>
        <w:gridCol w:w="1465"/>
        <w:gridCol w:w="1908"/>
      </w:tblGrid>
      <w:tr w:rsidR="00BA79C0" w:rsidRPr="0007608F" w14:paraId="168CB689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8A315" w14:textId="5E0FA507" w:rsidR="00BA79C0" w:rsidRPr="00B043E6" w:rsidRDefault="00BA79C0" w:rsidP="00385850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07608F">
              <w:rPr>
                <w:rFonts w:ascii="Times New Roman" w:hAnsi="Times New Roman"/>
              </w:rPr>
              <w:t>Name (Mr./Mrs./Ms.)</w:t>
            </w:r>
            <w:r w:rsidR="00900441">
              <w:rPr>
                <w:rFonts w:ascii="Times New Roman" w:hAnsi="Times New Roman"/>
              </w:rPr>
              <w:t xml:space="preserve"> in capital letters (As per 10</w:t>
            </w:r>
            <w:r w:rsidR="00900441" w:rsidRPr="00900441">
              <w:rPr>
                <w:rFonts w:ascii="Times New Roman" w:hAnsi="Times New Roman"/>
                <w:vertAlign w:val="superscript"/>
              </w:rPr>
              <w:t>th</w:t>
            </w:r>
            <w:r w:rsidR="00900441">
              <w:rPr>
                <w:rFonts w:ascii="Times New Roman" w:hAnsi="Times New Roman"/>
              </w:rPr>
              <w:t>/SSC Mark-sheet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53485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9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CAEA1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3AF427F0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43ACE6AC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5B1A2F12" w14:textId="564BD5A9" w:rsidR="00BA79C0" w:rsidRPr="0007608F" w:rsidRDefault="00BA79C0" w:rsidP="008D150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7911">
              <w:rPr>
                <w:rFonts w:ascii="Times New Roman" w:hAnsi="Times New Roman"/>
                <w:b/>
                <w:bCs/>
                <w:sz w:val="18"/>
                <w:szCs w:val="18"/>
              </w:rPr>
              <w:t>Please affix a recent passport size photograph here</w:t>
            </w:r>
          </w:p>
        </w:tc>
      </w:tr>
      <w:tr w:rsidR="00BA79C0" w:rsidRPr="0007608F" w14:paraId="520668E8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355F3" w14:textId="77777777" w:rsidR="00BA79C0" w:rsidRPr="0007608F" w:rsidRDefault="00BA79C0" w:rsidP="00385850">
            <w:pPr>
              <w:numPr>
                <w:ilvl w:val="0"/>
                <w:numId w:val="12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Date of Birth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51D40" w14:textId="77777777" w:rsidR="00BA79C0" w:rsidRPr="00446384" w:rsidRDefault="00BA79C0" w:rsidP="003073B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446384">
              <w:rPr>
                <w:rFonts w:ascii="Times New Roman" w:hAnsi="Times New Roman"/>
                <w:sz w:val="24"/>
                <w:szCs w:val="24"/>
              </w:rPr>
              <w:t>dd/mm//</w:t>
            </w:r>
            <w:proofErr w:type="spellStart"/>
            <w:r w:rsidRPr="00446384">
              <w:rPr>
                <w:rFonts w:ascii="Times New Roman" w:hAnsi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FEF27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A79C0" w:rsidRPr="0007608F" w14:paraId="52CF37F5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37FE5" w14:textId="77777777" w:rsidR="00BA79C0" w:rsidRPr="0007608F" w:rsidRDefault="00BA79C0" w:rsidP="00385850">
            <w:pPr>
              <w:numPr>
                <w:ilvl w:val="0"/>
                <w:numId w:val="12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Age as on </w:t>
            </w:r>
            <w:r>
              <w:rPr>
                <w:rFonts w:ascii="Times New Roman" w:hAnsi="Times New Roman"/>
              </w:rPr>
              <w:t>last date of Application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5872" w14:textId="77777777" w:rsidR="00BA79C0" w:rsidRPr="00446384" w:rsidRDefault="00BA79C0" w:rsidP="003073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A7570E">
              <w:rPr>
                <w:rFonts w:ascii="Times New Roman" w:hAnsi="Times New Roman"/>
                <w:sz w:val="24"/>
                <w:szCs w:val="24"/>
              </w:rPr>
              <w:t>Years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.….M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onth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……</w:t>
            </w:r>
            <w:r>
              <w:rPr>
                <w:rFonts w:ascii="Times New Roman" w:hAnsi="Times New Roman"/>
                <w:sz w:val="24"/>
                <w:szCs w:val="24"/>
              </w:rPr>
              <w:t>…</w:t>
            </w:r>
            <w:r w:rsidRPr="00A7570E">
              <w:rPr>
                <w:rFonts w:ascii="Times New Roman" w:hAnsi="Times New Roman"/>
                <w:sz w:val="24"/>
                <w:szCs w:val="24"/>
              </w:rPr>
              <w:t>..</w:t>
            </w:r>
            <w:r>
              <w:rPr>
                <w:rFonts w:ascii="Times New Roman" w:hAnsi="Times New Roman"/>
                <w:sz w:val="24"/>
                <w:szCs w:val="24"/>
              </w:rPr>
              <w:t>Days:……..</w:t>
            </w: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3E899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A79C0" w:rsidRPr="0007608F" w14:paraId="50013C3D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28DF0" w14:textId="77777777" w:rsidR="00BA79C0" w:rsidRPr="0007608F" w:rsidRDefault="00BA79C0" w:rsidP="00385850">
            <w:pPr>
              <w:numPr>
                <w:ilvl w:val="0"/>
                <w:numId w:val="12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ategory</w:t>
            </w:r>
            <w:r>
              <w:rPr>
                <w:rFonts w:ascii="Times New Roman" w:hAnsi="Times New Roman"/>
              </w:rPr>
              <w:t xml:space="preserve"> </w:t>
            </w:r>
            <w:r w:rsidRPr="0007608F">
              <w:rPr>
                <w:rFonts w:ascii="Times New Roman" w:hAnsi="Times New Roman"/>
              </w:rPr>
              <w:t>(Gen/</w:t>
            </w:r>
            <w:r>
              <w:rPr>
                <w:rFonts w:ascii="Times New Roman" w:hAnsi="Times New Roman"/>
              </w:rPr>
              <w:t>EWS/</w:t>
            </w:r>
            <w:r w:rsidRPr="0007608F">
              <w:rPr>
                <w:rFonts w:ascii="Times New Roman" w:hAnsi="Times New Roman"/>
              </w:rPr>
              <w:t>OBC</w:t>
            </w:r>
            <w:r>
              <w:rPr>
                <w:rFonts w:ascii="Times New Roman" w:hAnsi="Times New Roman"/>
              </w:rPr>
              <w:t>/</w:t>
            </w:r>
            <w:r w:rsidRPr="0007608F">
              <w:rPr>
                <w:rFonts w:ascii="Times New Roman" w:hAnsi="Times New Roman"/>
              </w:rPr>
              <w:t xml:space="preserve"> SC/ST/)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C2B85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E668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A79C0" w:rsidRPr="0007608F" w14:paraId="3B895E31" w14:textId="77777777" w:rsidTr="003073BC">
        <w:trPr>
          <w:trHeight w:val="1173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0C44E" w14:textId="77777777" w:rsidR="00BA79C0" w:rsidRPr="0007608F" w:rsidRDefault="00BA79C0" w:rsidP="00385850">
            <w:pPr>
              <w:numPr>
                <w:ilvl w:val="0"/>
                <w:numId w:val="12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Address for correspondence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7BD80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9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DB730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A79C0" w:rsidRPr="0007608F" w14:paraId="4ADF6940" w14:textId="77777777" w:rsidTr="003073BC">
        <w:trPr>
          <w:trHeight w:val="279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F48A8" w14:textId="77777777" w:rsidR="00BA79C0" w:rsidRPr="0007608F" w:rsidRDefault="00BA79C0" w:rsidP="00385850">
            <w:pPr>
              <w:numPr>
                <w:ilvl w:val="0"/>
                <w:numId w:val="12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Contact No. (Mobile)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31A1E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DB683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BA79C0" w:rsidRPr="0007608F" w14:paraId="5165B885" w14:textId="77777777" w:rsidTr="003073BC">
        <w:trPr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595C9" w14:textId="77777777" w:rsidR="00BA79C0" w:rsidRPr="0007608F" w:rsidRDefault="00BA79C0" w:rsidP="00385850">
            <w:pPr>
              <w:numPr>
                <w:ilvl w:val="0"/>
                <w:numId w:val="12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 xml:space="preserve">Email 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428B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  <w:tr w:rsidR="00BA79C0" w:rsidRPr="0007608F" w14:paraId="67F26113" w14:textId="77777777" w:rsidTr="003073BC">
        <w:trPr>
          <w:trHeight w:val="376"/>
          <w:jc w:val="center"/>
        </w:trPr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4A0FB" w14:textId="77777777" w:rsidR="00BA79C0" w:rsidRPr="0007608F" w:rsidRDefault="00BA79C0" w:rsidP="00385850">
            <w:pPr>
              <w:numPr>
                <w:ilvl w:val="0"/>
                <w:numId w:val="12"/>
              </w:numPr>
              <w:spacing w:after="0" w:line="240" w:lineRule="auto"/>
              <w:ind w:left="284" w:hanging="284"/>
              <w:rPr>
                <w:rFonts w:ascii="Times New Roman" w:hAnsi="Times New Roman"/>
              </w:rPr>
            </w:pPr>
            <w:r w:rsidRPr="0007608F">
              <w:rPr>
                <w:rFonts w:ascii="Times New Roman" w:hAnsi="Times New Roman"/>
              </w:rPr>
              <w:t>Relationship with any CSIR employee</w:t>
            </w:r>
          </w:p>
        </w:tc>
        <w:tc>
          <w:tcPr>
            <w:tcW w:w="6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08EC8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58830E9C" w14:textId="77777777" w:rsidR="00BA79C0" w:rsidRPr="0007608F" w:rsidRDefault="00BA79C0" w:rsidP="00BA79C0">
      <w:pPr>
        <w:spacing w:after="0"/>
        <w:ind w:left="502"/>
        <w:rPr>
          <w:rFonts w:ascii="Times New Roman" w:hAnsi="Times New Roman"/>
        </w:rPr>
      </w:pPr>
    </w:p>
    <w:p w14:paraId="36D4686A" w14:textId="77777777" w:rsidR="00BA79C0" w:rsidRPr="0007608F" w:rsidRDefault="00BA79C0" w:rsidP="00385850">
      <w:pPr>
        <w:numPr>
          <w:ilvl w:val="0"/>
          <w:numId w:val="12"/>
        </w:numPr>
        <w:spacing w:after="0" w:line="240" w:lineRule="auto"/>
        <w:ind w:left="-426" w:hanging="283"/>
        <w:rPr>
          <w:rFonts w:ascii="Times New Roman" w:hAnsi="Times New Roman"/>
        </w:rPr>
      </w:pPr>
      <w:r w:rsidRPr="0007608F">
        <w:rPr>
          <w:rFonts w:ascii="Times New Roman" w:hAnsi="Times New Roman"/>
        </w:rPr>
        <w:t>Qualifications:</w:t>
      </w: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612"/>
        <w:gridCol w:w="731"/>
        <w:gridCol w:w="993"/>
        <w:gridCol w:w="2649"/>
        <w:gridCol w:w="1873"/>
      </w:tblGrid>
      <w:tr w:rsidR="00BA79C0" w:rsidRPr="0007608F" w14:paraId="233BAFA0" w14:textId="77777777" w:rsidTr="003073BC">
        <w:trPr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67A03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Degree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36DDA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University</w:t>
            </w: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A16D7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Year of Passing</w:t>
            </w: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B1D5C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Subject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21170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Perchantag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07608F">
              <w:rPr>
                <w:rFonts w:ascii="Times New Roman" w:hAnsi="Times New Roman"/>
                <w:b/>
                <w:bCs/>
              </w:rPr>
              <w:t>% /Grade/</w:t>
            </w:r>
          </w:p>
          <w:p w14:paraId="1EE3C650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07608F">
              <w:rPr>
                <w:rFonts w:ascii="Times New Roman" w:hAnsi="Times New Roman"/>
                <w:b/>
                <w:bCs/>
              </w:rPr>
              <w:t>GPA</w:t>
            </w:r>
          </w:p>
        </w:tc>
      </w:tr>
      <w:tr w:rsidR="00BA79C0" w:rsidRPr="0007608F" w14:paraId="01A2C6F1" w14:textId="77777777" w:rsidTr="003073BC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D4852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octrate</w:t>
            </w:r>
            <w:proofErr w:type="spellEnd"/>
            <w:r>
              <w:rPr>
                <w:rFonts w:ascii="Times New Roman" w:hAnsi="Times New Roman"/>
              </w:rPr>
              <w:t xml:space="preserve"> in Philosophy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C384C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89287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A137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AA96F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F02C834" w14:textId="77777777" w:rsidTr="003073BC">
        <w:trPr>
          <w:trHeight w:val="712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6C731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ster of Science/M.E/</w:t>
            </w:r>
            <w:proofErr w:type="spellStart"/>
            <w:r>
              <w:rPr>
                <w:rFonts w:ascii="Times New Roman" w:hAnsi="Times New Roman"/>
              </w:rPr>
              <w:t>M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931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CD5EB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6121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5F0C7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8107E7B" w14:textId="77777777" w:rsidTr="003073BC">
        <w:trPr>
          <w:trHeight w:val="694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386C" w14:textId="77777777" w:rsidR="00BA79C0" w:rsidRPr="0007608F" w:rsidRDefault="00BA79C0" w:rsidP="003073B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Sc./B.E./</w:t>
            </w:r>
            <w:proofErr w:type="spellStart"/>
            <w:r>
              <w:rPr>
                <w:rFonts w:ascii="Times New Roman" w:hAnsi="Times New Roman"/>
              </w:rPr>
              <w:t>B.Tech</w:t>
            </w:r>
            <w:proofErr w:type="spellEnd"/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C76A7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C254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EC4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5335E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385850" w:rsidRPr="0007608F" w14:paraId="09A983DC" w14:textId="77777777" w:rsidTr="00385850">
        <w:trPr>
          <w:trHeight w:val="489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44AD6" w14:textId="5F00242F" w:rsidR="00385850" w:rsidRDefault="00385850" w:rsidP="003073B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</w:t>
            </w:r>
            <w:r w:rsidRPr="00385850">
              <w:rPr>
                <w:rFonts w:ascii="Times New Roman" w:hAnsi="Times New Roman"/>
                <w:vertAlign w:val="superscript"/>
              </w:rPr>
              <w:t>th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7BDD9" w14:textId="77777777" w:rsidR="00385850" w:rsidRPr="0007608F" w:rsidRDefault="0038585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AF9F7" w14:textId="77777777" w:rsidR="00385850" w:rsidRPr="0007608F" w:rsidRDefault="0038585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41AD3" w14:textId="77777777" w:rsidR="00385850" w:rsidRPr="0007608F" w:rsidRDefault="0038585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5DCEF" w14:textId="77777777" w:rsidR="00385850" w:rsidRPr="0007608F" w:rsidRDefault="0038585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385850" w:rsidRPr="0007608F" w14:paraId="518C861E" w14:textId="77777777" w:rsidTr="00385850">
        <w:trPr>
          <w:trHeight w:val="553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7813" w14:textId="14D0EAB3" w:rsidR="00385850" w:rsidRDefault="00385850" w:rsidP="003073B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  <w:r w:rsidRPr="00385850">
              <w:rPr>
                <w:rFonts w:ascii="Times New Roman" w:hAnsi="Times New Roman"/>
                <w:vertAlign w:val="superscript"/>
              </w:rPr>
              <w:t>th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73CD" w14:textId="77777777" w:rsidR="00385850" w:rsidRPr="0007608F" w:rsidRDefault="0038585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C65E7" w14:textId="77777777" w:rsidR="00385850" w:rsidRPr="0007608F" w:rsidRDefault="0038585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E0E16" w14:textId="77777777" w:rsidR="00385850" w:rsidRPr="0007608F" w:rsidRDefault="00385850" w:rsidP="003073BC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F1A30" w14:textId="77777777" w:rsidR="00385850" w:rsidRPr="0007608F" w:rsidRDefault="0038585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29C3F05" w14:textId="77777777" w:rsidTr="003073BC">
        <w:trPr>
          <w:trHeight w:val="292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0CA6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0. </w:t>
            </w:r>
            <w:r w:rsidRPr="0007608F">
              <w:rPr>
                <w:rFonts w:ascii="Times New Roman" w:hAnsi="Times New Roman"/>
              </w:rPr>
              <w:t xml:space="preserve">CSIR JRF-NET/UGC JRF-NET </w:t>
            </w:r>
            <w:r>
              <w:rPr>
                <w:rFonts w:ascii="Times New Roman" w:hAnsi="Times New Roman"/>
              </w:rPr>
              <w:t xml:space="preserve">/ </w:t>
            </w:r>
            <w:r w:rsidRPr="0007608F">
              <w:rPr>
                <w:rFonts w:ascii="Times New Roman" w:hAnsi="Times New Roman"/>
              </w:rPr>
              <w:t>GATE/GPAT (year; roll no., rank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1F96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</w:p>
          <w:p w14:paraId="03CB8AE6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414A672" w14:textId="77777777" w:rsidTr="00385850">
        <w:trPr>
          <w:trHeight w:val="659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4969B" w14:textId="58B63819" w:rsidR="00BA79C0" w:rsidRDefault="00BA79C0" w:rsidP="00385850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1. </w:t>
            </w:r>
            <w:r w:rsidRPr="0007608F">
              <w:rPr>
                <w:rFonts w:ascii="Times New Roman" w:hAnsi="Times New Roman"/>
              </w:rPr>
              <w:t>Any other qualifications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B125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8D150E" w:rsidRPr="0007608F" w14:paraId="113C624F" w14:textId="77777777" w:rsidTr="003073BC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8F347" w14:textId="0C56E3D5" w:rsidR="008D150E" w:rsidRDefault="008D150E" w:rsidP="008D150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2. Experience in </w:t>
            </w:r>
            <w:r w:rsidRPr="008D150E">
              <w:rPr>
                <w:rFonts w:ascii="Times New Roman" w:hAnsi="Times New Roman"/>
                <w:b/>
                <w:bCs/>
              </w:rPr>
              <w:t>CSIR/Labs, if any  (specify)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9CA8C" w14:textId="77777777" w:rsidR="008D150E" w:rsidRDefault="008D150E" w:rsidP="008D150E">
            <w:pPr>
              <w:spacing w:after="0"/>
              <w:rPr>
                <w:rFonts w:ascii="Times New Roman" w:hAnsi="Times New Roman"/>
              </w:rPr>
            </w:pPr>
          </w:p>
        </w:tc>
      </w:tr>
      <w:tr w:rsidR="008D150E" w:rsidRPr="0007608F" w14:paraId="0DC393AA" w14:textId="77777777" w:rsidTr="003073BC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225C4" w14:textId="73E415CA" w:rsidR="008D150E" w:rsidRDefault="008D150E" w:rsidP="008D150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</w:t>
            </w:r>
            <w:r w:rsidRPr="0007608F">
              <w:rPr>
                <w:rFonts w:ascii="Times New Roman" w:hAnsi="Times New Roman"/>
              </w:rPr>
              <w:t xml:space="preserve"> Research/Industry </w:t>
            </w:r>
            <w:r>
              <w:rPr>
                <w:rFonts w:ascii="Times New Roman" w:hAnsi="Times New Roman"/>
              </w:rPr>
              <w:t xml:space="preserve"> </w:t>
            </w:r>
            <w:r w:rsidRPr="00A85B87">
              <w:rPr>
                <w:rFonts w:ascii="Times New Roman" w:hAnsi="Times New Roman"/>
                <w:b/>
                <w:bCs/>
              </w:rPr>
              <w:t>E</w:t>
            </w:r>
            <w:r>
              <w:rPr>
                <w:rFonts w:ascii="Times New Roman" w:hAnsi="Times New Roman"/>
                <w:b/>
                <w:bCs/>
              </w:rPr>
              <w:t>xperience, if any (s</w:t>
            </w:r>
            <w:r w:rsidRPr="00A85B87">
              <w:rPr>
                <w:rFonts w:ascii="Times New Roman" w:hAnsi="Times New Roman"/>
                <w:b/>
                <w:bCs/>
              </w:rPr>
              <w:t>pecify):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90D4" w14:textId="77777777" w:rsidR="008D150E" w:rsidRDefault="008D150E" w:rsidP="008D150E">
            <w:pPr>
              <w:spacing w:after="0"/>
              <w:rPr>
                <w:rFonts w:ascii="Times New Roman" w:hAnsi="Times New Roman"/>
              </w:rPr>
            </w:pPr>
          </w:p>
          <w:p w14:paraId="06B449A7" w14:textId="77777777" w:rsidR="008D150E" w:rsidRDefault="008D150E" w:rsidP="008D150E">
            <w:pPr>
              <w:spacing w:after="0"/>
              <w:rPr>
                <w:rFonts w:ascii="Times New Roman" w:hAnsi="Times New Roman"/>
              </w:rPr>
            </w:pPr>
          </w:p>
          <w:p w14:paraId="4D7A4211" w14:textId="77777777" w:rsidR="008D150E" w:rsidRDefault="008D150E" w:rsidP="008D150E">
            <w:pPr>
              <w:spacing w:after="0"/>
              <w:rPr>
                <w:rFonts w:ascii="Times New Roman" w:hAnsi="Times New Roman"/>
              </w:rPr>
            </w:pPr>
          </w:p>
          <w:p w14:paraId="66455B11" w14:textId="77777777" w:rsidR="008D150E" w:rsidRPr="0007608F" w:rsidRDefault="008D150E" w:rsidP="008D150E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1A7388E3" w14:textId="77777777" w:rsidTr="003073BC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4973C" w14:textId="736F71A5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8D150E">
              <w:rPr>
                <w:rFonts w:ascii="Times New Roman" w:hAnsi="Times New Roman"/>
              </w:rPr>
              <w:t>4</w:t>
            </w:r>
            <w:r>
              <w:rPr>
                <w:rFonts w:ascii="Times New Roman" w:hAnsi="Times New Roman"/>
              </w:rPr>
              <w:t>.Number</w:t>
            </w:r>
            <w:r w:rsidRPr="0007608F">
              <w:rPr>
                <w:rFonts w:ascii="Times New Roman" w:hAnsi="Times New Roman"/>
              </w:rPr>
              <w:t xml:space="preserve"> of </w:t>
            </w:r>
            <w:r>
              <w:rPr>
                <w:rFonts w:ascii="Times New Roman" w:hAnsi="Times New Roman"/>
              </w:rPr>
              <w:t>patents/</w:t>
            </w:r>
            <w:r w:rsidRPr="0007608F">
              <w:rPr>
                <w:rFonts w:ascii="Times New Roman" w:hAnsi="Times New Roman"/>
              </w:rPr>
              <w:t>publications in SCI journals, if any:</w:t>
            </w:r>
          </w:p>
          <w:p w14:paraId="022A8E4D" w14:textId="77777777" w:rsidR="00BA79C0" w:rsidRDefault="00BA79C0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</w:t>
            </w:r>
            <w:r w:rsidRPr="0007608F">
              <w:rPr>
                <w:rFonts w:ascii="Times New Roman" w:hAnsi="Times New Roman"/>
              </w:rPr>
              <w:t>(</w:t>
            </w:r>
            <w:proofErr w:type="gramStart"/>
            <w:r w:rsidRPr="0007608F">
              <w:rPr>
                <w:rFonts w:ascii="Times New Roman" w:hAnsi="Times New Roman"/>
              </w:rPr>
              <w:t>attach</w:t>
            </w:r>
            <w:proofErr w:type="gramEnd"/>
            <w:r w:rsidRPr="0007608F">
              <w:rPr>
                <w:rFonts w:ascii="Times New Roman" w:hAnsi="Times New Roman"/>
              </w:rPr>
              <w:t xml:space="preserve"> photocopy of first page</w:t>
            </w:r>
            <w:r>
              <w:rPr>
                <w:rFonts w:ascii="Times New Roman" w:hAnsi="Times New Roman"/>
              </w:rPr>
              <w:t>).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1C79C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1C9144B8" w14:textId="77777777" w:rsidTr="003073BC">
        <w:trPr>
          <w:trHeight w:val="333"/>
          <w:jc w:val="center"/>
        </w:trPr>
        <w:tc>
          <w:tcPr>
            <w:tcW w:w="54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3572" w14:textId="17B1A708" w:rsidR="00BA79C0" w:rsidRDefault="008D150E" w:rsidP="003073B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  <w:r w:rsidR="00BA79C0">
              <w:rPr>
                <w:rFonts w:ascii="Times New Roman" w:hAnsi="Times New Roman"/>
              </w:rPr>
              <w:t xml:space="preserve">. Detail </w:t>
            </w:r>
            <w:proofErr w:type="spellStart"/>
            <w:r w:rsidR="00BA79C0">
              <w:rPr>
                <w:rFonts w:ascii="Times New Roman" w:hAnsi="Times New Roman"/>
              </w:rPr>
              <w:t>Cirriculam</w:t>
            </w:r>
            <w:proofErr w:type="spellEnd"/>
            <w:r w:rsidR="00BA79C0">
              <w:rPr>
                <w:rFonts w:ascii="Times New Roman" w:hAnsi="Times New Roman"/>
              </w:rPr>
              <w:t xml:space="preserve"> </w:t>
            </w:r>
            <w:proofErr w:type="spellStart"/>
            <w:r w:rsidR="00BA79C0">
              <w:rPr>
                <w:rFonts w:ascii="Times New Roman" w:hAnsi="Times New Roman"/>
              </w:rPr>
              <w:t>Viate</w:t>
            </w:r>
            <w:proofErr w:type="spellEnd"/>
            <w:r w:rsidR="00BA79C0">
              <w:rPr>
                <w:rFonts w:ascii="Times New Roman" w:hAnsi="Times New Roman"/>
              </w:rPr>
              <w:t xml:space="preserve"> (in separate sheet): </w:t>
            </w:r>
          </w:p>
        </w:tc>
        <w:tc>
          <w:tcPr>
            <w:tcW w:w="5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2D1A" w14:textId="77777777" w:rsidR="00BA79C0" w:rsidRPr="0007608F" w:rsidRDefault="00BA79C0" w:rsidP="003073BC">
            <w:pPr>
              <w:spacing w:after="0"/>
              <w:rPr>
                <w:rFonts w:ascii="Times New Roman" w:hAnsi="Times New Roman"/>
              </w:rPr>
            </w:pPr>
          </w:p>
        </w:tc>
      </w:tr>
      <w:tr w:rsidR="00BA79C0" w:rsidRPr="0007608F" w14:paraId="33C1631C" w14:textId="77777777" w:rsidTr="003073BC">
        <w:trPr>
          <w:trHeight w:val="333"/>
          <w:jc w:val="center"/>
        </w:trPr>
        <w:tc>
          <w:tcPr>
            <w:tcW w:w="10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60D81" w14:textId="77777777" w:rsidR="00BA79C0" w:rsidRDefault="00BA79C0" w:rsidP="003073BC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5F40CC5A" w14:textId="77777777" w:rsidR="00BA79C0" w:rsidRDefault="00BA79C0" w:rsidP="003073BC">
            <w:pPr>
              <w:spacing w:after="0"/>
              <w:jc w:val="right"/>
              <w:rPr>
                <w:rFonts w:ascii="Times New Roman" w:hAnsi="Times New Roman"/>
              </w:rPr>
            </w:pPr>
          </w:p>
          <w:p w14:paraId="53EC8544" w14:textId="77777777" w:rsidR="00BA79C0" w:rsidRPr="0007608F" w:rsidRDefault="00BA79C0" w:rsidP="003073BC">
            <w:pPr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ature of candidate</w:t>
            </w:r>
          </w:p>
        </w:tc>
      </w:tr>
    </w:tbl>
    <w:p w14:paraId="757B1520" w14:textId="5E2D4299" w:rsidR="00BA79C0" w:rsidRPr="0065333F" w:rsidRDefault="00BA79C0" w:rsidP="0065333F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A79C0" w:rsidRPr="0065333F" w:rsidSect="004148D1">
      <w:headerReference w:type="default" r:id="rId7"/>
      <w:pgSz w:w="11906" w:h="16838"/>
      <w:pgMar w:top="1440" w:right="1440" w:bottom="284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7A5AB" w14:textId="77777777" w:rsidR="000E2447" w:rsidRDefault="000E2447" w:rsidP="00E135C1">
      <w:pPr>
        <w:spacing w:after="0" w:line="240" w:lineRule="auto"/>
      </w:pPr>
      <w:r>
        <w:separator/>
      </w:r>
    </w:p>
  </w:endnote>
  <w:endnote w:type="continuationSeparator" w:id="0">
    <w:p w14:paraId="44CAF900" w14:textId="77777777" w:rsidR="000E2447" w:rsidRDefault="000E2447" w:rsidP="00E1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1879B" w14:textId="77777777" w:rsidR="000E2447" w:rsidRDefault="000E2447" w:rsidP="00E135C1">
      <w:pPr>
        <w:spacing w:after="0" w:line="240" w:lineRule="auto"/>
      </w:pPr>
      <w:r>
        <w:separator/>
      </w:r>
    </w:p>
  </w:footnote>
  <w:footnote w:type="continuationSeparator" w:id="0">
    <w:p w14:paraId="7ED1D30F" w14:textId="77777777" w:rsidR="000E2447" w:rsidRDefault="000E2447" w:rsidP="00E1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DFBCC" w14:textId="77777777" w:rsidR="00E135C1" w:rsidRDefault="00E135C1" w:rsidP="00E135C1">
    <w:pPr>
      <w:pStyle w:val="Header"/>
      <w:jc w:val="center"/>
    </w:pPr>
    <w:r>
      <w:rPr>
        <w:noProof/>
        <w:sz w:val="20"/>
        <w:lang w:eastAsia="en-IN"/>
      </w:rPr>
      <w:drawing>
        <wp:anchor distT="0" distB="0" distL="114300" distR="114300" simplePos="0" relativeHeight="251658240" behindDoc="1" locked="0" layoutInCell="1" allowOverlap="1" wp14:anchorId="243811E2" wp14:editId="0215290F">
          <wp:simplePos x="0" y="0"/>
          <wp:positionH relativeFrom="margin">
            <wp:posOffset>-437515</wp:posOffset>
          </wp:positionH>
          <wp:positionV relativeFrom="paragraph">
            <wp:posOffset>-23495</wp:posOffset>
          </wp:positionV>
          <wp:extent cx="6694805" cy="1192530"/>
          <wp:effectExtent l="0" t="0" r="0" b="7620"/>
          <wp:wrapTight wrapText="bothSides">
            <wp:wrapPolygon edited="0">
              <wp:start x="0" y="0"/>
              <wp:lineTo x="0" y="21393"/>
              <wp:lineTo x="21512" y="21393"/>
              <wp:lineTo x="21512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805" cy="1192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3A6F"/>
    <w:multiLevelType w:val="hybridMultilevel"/>
    <w:tmpl w:val="78A2566C"/>
    <w:lvl w:ilvl="0" w:tplc="D73EF058">
      <w:start w:val="1"/>
      <w:numFmt w:val="decimal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66CCD"/>
    <w:multiLevelType w:val="hybridMultilevel"/>
    <w:tmpl w:val="5888E57C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75CA3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350862"/>
    <w:multiLevelType w:val="hybridMultilevel"/>
    <w:tmpl w:val="3DBCBDAC"/>
    <w:lvl w:ilvl="0" w:tplc="BB983B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B2C36"/>
    <w:multiLevelType w:val="hybridMultilevel"/>
    <w:tmpl w:val="8A42A5C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1E443BF3"/>
    <w:multiLevelType w:val="hybridMultilevel"/>
    <w:tmpl w:val="44409A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D262A6"/>
    <w:multiLevelType w:val="hybridMultilevel"/>
    <w:tmpl w:val="5888E57C"/>
    <w:lvl w:ilvl="0" w:tplc="4009000F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4"/>
        <w:szCs w:val="24"/>
      </w:rPr>
    </w:lvl>
    <w:lvl w:ilvl="1" w:tplc="75CA301E">
      <w:start w:val="1"/>
      <w:numFmt w:val="decimal"/>
      <w:lvlText w:val="%2."/>
      <w:lvlJc w:val="left"/>
      <w:pPr>
        <w:tabs>
          <w:tab w:val="num" w:pos="1298"/>
        </w:tabs>
        <w:ind w:left="1298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018"/>
        </w:tabs>
        <w:ind w:left="2018" w:hanging="360"/>
      </w:pPr>
    </w:lvl>
    <w:lvl w:ilvl="3" w:tplc="4009000F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</w:lvl>
    <w:lvl w:ilvl="4" w:tplc="40090019">
      <w:start w:val="1"/>
      <w:numFmt w:val="decimal"/>
      <w:lvlText w:val="%5."/>
      <w:lvlJc w:val="left"/>
      <w:pPr>
        <w:tabs>
          <w:tab w:val="num" w:pos="3458"/>
        </w:tabs>
        <w:ind w:left="3458" w:hanging="360"/>
      </w:pPr>
    </w:lvl>
    <w:lvl w:ilvl="5" w:tplc="4009001B">
      <w:start w:val="1"/>
      <w:numFmt w:val="decimal"/>
      <w:lvlText w:val="%6."/>
      <w:lvlJc w:val="left"/>
      <w:pPr>
        <w:tabs>
          <w:tab w:val="num" w:pos="4178"/>
        </w:tabs>
        <w:ind w:left="4178" w:hanging="360"/>
      </w:pPr>
    </w:lvl>
    <w:lvl w:ilvl="6" w:tplc="4009000F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40090019">
      <w:start w:val="1"/>
      <w:numFmt w:val="decimal"/>
      <w:lvlText w:val="%8."/>
      <w:lvlJc w:val="left"/>
      <w:pPr>
        <w:tabs>
          <w:tab w:val="num" w:pos="5618"/>
        </w:tabs>
        <w:ind w:left="5618" w:hanging="360"/>
      </w:pPr>
    </w:lvl>
    <w:lvl w:ilvl="8" w:tplc="4009001B">
      <w:start w:val="1"/>
      <w:numFmt w:val="decimal"/>
      <w:lvlText w:val="%9."/>
      <w:lvlJc w:val="left"/>
      <w:pPr>
        <w:tabs>
          <w:tab w:val="num" w:pos="6338"/>
        </w:tabs>
        <w:ind w:left="6338" w:hanging="360"/>
      </w:pPr>
    </w:lvl>
  </w:abstractNum>
  <w:abstractNum w:abstractNumId="6" w15:restartNumberingAfterBreak="0">
    <w:nsid w:val="37894242"/>
    <w:multiLevelType w:val="hybridMultilevel"/>
    <w:tmpl w:val="7E90E9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8F309B"/>
    <w:multiLevelType w:val="hybridMultilevel"/>
    <w:tmpl w:val="BCA6C130"/>
    <w:lvl w:ilvl="0" w:tplc="F3FCCD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B4B7E"/>
    <w:multiLevelType w:val="hybridMultilevel"/>
    <w:tmpl w:val="0A4EC1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960747"/>
    <w:multiLevelType w:val="hybridMultilevel"/>
    <w:tmpl w:val="B4E0868A"/>
    <w:lvl w:ilvl="0" w:tplc="4009000F">
      <w:start w:val="1"/>
      <w:numFmt w:val="decimal"/>
      <w:lvlText w:val="%1."/>
      <w:lvlJc w:val="left"/>
      <w:pPr>
        <w:ind w:left="502" w:hanging="360"/>
      </w:pPr>
      <w:rPr>
        <w:b w:val="0"/>
        <w:bCs w:val="0"/>
        <w:sz w:val="24"/>
        <w:szCs w:val="24"/>
      </w:rPr>
    </w:lvl>
    <w:lvl w:ilvl="1" w:tplc="40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8"/>
  </w:num>
  <w:num w:numId="5">
    <w:abstractNumId w:val="3"/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9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2NwFCC1NTC3MzUyUdpeDU4uLM/DyQArNaAECOx44sAAAA"/>
  </w:docVars>
  <w:rsids>
    <w:rsidRoot w:val="00060EBB"/>
    <w:rsid w:val="00011950"/>
    <w:rsid w:val="00026B6D"/>
    <w:rsid w:val="00034486"/>
    <w:rsid w:val="000436E0"/>
    <w:rsid w:val="00045C2C"/>
    <w:rsid w:val="00060EBB"/>
    <w:rsid w:val="00065F58"/>
    <w:rsid w:val="00085C80"/>
    <w:rsid w:val="0009627A"/>
    <w:rsid w:val="000B0AB9"/>
    <w:rsid w:val="000B1906"/>
    <w:rsid w:val="000B6E80"/>
    <w:rsid w:val="000C7A69"/>
    <w:rsid w:val="000E2447"/>
    <w:rsid w:val="000E2835"/>
    <w:rsid w:val="000F4DD0"/>
    <w:rsid w:val="00107F16"/>
    <w:rsid w:val="00125D21"/>
    <w:rsid w:val="00147977"/>
    <w:rsid w:val="0015032B"/>
    <w:rsid w:val="00157D85"/>
    <w:rsid w:val="00177BEE"/>
    <w:rsid w:val="001936B3"/>
    <w:rsid w:val="001A37D1"/>
    <w:rsid w:val="001D6D06"/>
    <w:rsid w:val="001F02D1"/>
    <w:rsid w:val="001F3AD2"/>
    <w:rsid w:val="001F6592"/>
    <w:rsid w:val="00212120"/>
    <w:rsid w:val="00215E15"/>
    <w:rsid w:val="00227535"/>
    <w:rsid w:val="00253074"/>
    <w:rsid w:val="00255EC5"/>
    <w:rsid w:val="002768B4"/>
    <w:rsid w:val="002770EA"/>
    <w:rsid w:val="002B367D"/>
    <w:rsid w:val="002D04C2"/>
    <w:rsid w:val="002D3441"/>
    <w:rsid w:val="0031390A"/>
    <w:rsid w:val="00316C6C"/>
    <w:rsid w:val="0032138F"/>
    <w:rsid w:val="00323193"/>
    <w:rsid w:val="00324F7E"/>
    <w:rsid w:val="0033449A"/>
    <w:rsid w:val="00361A47"/>
    <w:rsid w:val="00374488"/>
    <w:rsid w:val="00385850"/>
    <w:rsid w:val="003C5492"/>
    <w:rsid w:val="003E1BEA"/>
    <w:rsid w:val="00411BF6"/>
    <w:rsid w:val="0041261E"/>
    <w:rsid w:val="004148D1"/>
    <w:rsid w:val="00430621"/>
    <w:rsid w:val="00437A34"/>
    <w:rsid w:val="004520EB"/>
    <w:rsid w:val="00453166"/>
    <w:rsid w:val="00463237"/>
    <w:rsid w:val="00475BF6"/>
    <w:rsid w:val="004774DD"/>
    <w:rsid w:val="0049065E"/>
    <w:rsid w:val="00492625"/>
    <w:rsid w:val="00494FA7"/>
    <w:rsid w:val="004A6502"/>
    <w:rsid w:val="004B1613"/>
    <w:rsid w:val="004C6DF5"/>
    <w:rsid w:val="005066EF"/>
    <w:rsid w:val="00540084"/>
    <w:rsid w:val="00561A5B"/>
    <w:rsid w:val="005865C5"/>
    <w:rsid w:val="005A594D"/>
    <w:rsid w:val="005B4BD1"/>
    <w:rsid w:val="005B7F56"/>
    <w:rsid w:val="005C6308"/>
    <w:rsid w:val="005D1631"/>
    <w:rsid w:val="006034F5"/>
    <w:rsid w:val="00617087"/>
    <w:rsid w:val="00630E1C"/>
    <w:rsid w:val="00634481"/>
    <w:rsid w:val="00642E4B"/>
    <w:rsid w:val="00652D20"/>
    <w:rsid w:val="0065333F"/>
    <w:rsid w:val="00663465"/>
    <w:rsid w:val="00684482"/>
    <w:rsid w:val="00690017"/>
    <w:rsid w:val="006C35E6"/>
    <w:rsid w:val="006E545B"/>
    <w:rsid w:val="006F6D9A"/>
    <w:rsid w:val="006F7E2C"/>
    <w:rsid w:val="00702732"/>
    <w:rsid w:val="0070307F"/>
    <w:rsid w:val="00711792"/>
    <w:rsid w:val="007200D4"/>
    <w:rsid w:val="00727EDB"/>
    <w:rsid w:val="00764E81"/>
    <w:rsid w:val="00770E21"/>
    <w:rsid w:val="00771C72"/>
    <w:rsid w:val="007950E0"/>
    <w:rsid w:val="007C24C6"/>
    <w:rsid w:val="007C2B00"/>
    <w:rsid w:val="007D45B5"/>
    <w:rsid w:val="007E16BA"/>
    <w:rsid w:val="007E186D"/>
    <w:rsid w:val="00803FAF"/>
    <w:rsid w:val="0080687F"/>
    <w:rsid w:val="0082567B"/>
    <w:rsid w:val="0083132E"/>
    <w:rsid w:val="00832EB4"/>
    <w:rsid w:val="008444AC"/>
    <w:rsid w:val="00847E96"/>
    <w:rsid w:val="008818BF"/>
    <w:rsid w:val="00886A3F"/>
    <w:rsid w:val="0089562D"/>
    <w:rsid w:val="008A38D2"/>
    <w:rsid w:val="008A4411"/>
    <w:rsid w:val="008B1B5A"/>
    <w:rsid w:val="008B7EE4"/>
    <w:rsid w:val="008C200B"/>
    <w:rsid w:val="008C5292"/>
    <w:rsid w:val="008D0713"/>
    <w:rsid w:val="008D150E"/>
    <w:rsid w:val="008D4B13"/>
    <w:rsid w:val="008F264C"/>
    <w:rsid w:val="00900441"/>
    <w:rsid w:val="00910DFC"/>
    <w:rsid w:val="009121BC"/>
    <w:rsid w:val="00965C26"/>
    <w:rsid w:val="009828CA"/>
    <w:rsid w:val="00983932"/>
    <w:rsid w:val="009A6E03"/>
    <w:rsid w:val="009B2F4C"/>
    <w:rsid w:val="009B3002"/>
    <w:rsid w:val="009B32A9"/>
    <w:rsid w:val="009B59DE"/>
    <w:rsid w:val="009D42AB"/>
    <w:rsid w:val="009D75F0"/>
    <w:rsid w:val="009E5203"/>
    <w:rsid w:val="00A03A73"/>
    <w:rsid w:val="00A12517"/>
    <w:rsid w:val="00A13190"/>
    <w:rsid w:val="00A31271"/>
    <w:rsid w:val="00A375DB"/>
    <w:rsid w:val="00A52261"/>
    <w:rsid w:val="00A71C19"/>
    <w:rsid w:val="00A73740"/>
    <w:rsid w:val="00A7570E"/>
    <w:rsid w:val="00A82582"/>
    <w:rsid w:val="00A90D71"/>
    <w:rsid w:val="00A917E0"/>
    <w:rsid w:val="00AB1009"/>
    <w:rsid w:val="00AB3EFD"/>
    <w:rsid w:val="00AC475C"/>
    <w:rsid w:val="00AF1A85"/>
    <w:rsid w:val="00AF7862"/>
    <w:rsid w:val="00B11E70"/>
    <w:rsid w:val="00B234F1"/>
    <w:rsid w:val="00B444A0"/>
    <w:rsid w:val="00B551B8"/>
    <w:rsid w:val="00B74788"/>
    <w:rsid w:val="00B84BBB"/>
    <w:rsid w:val="00B850A4"/>
    <w:rsid w:val="00B92CD2"/>
    <w:rsid w:val="00BA79C0"/>
    <w:rsid w:val="00BC2CB9"/>
    <w:rsid w:val="00BC4A9B"/>
    <w:rsid w:val="00BC69EA"/>
    <w:rsid w:val="00BE3D0B"/>
    <w:rsid w:val="00C0000E"/>
    <w:rsid w:val="00C11B45"/>
    <w:rsid w:val="00C16B02"/>
    <w:rsid w:val="00C36E29"/>
    <w:rsid w:val="00C538B3"/>
    <w:rsid w:val="00C63E3A"/>
    <w:rsid w:val="00C747DC"/>
    <w:rsid w:val="00C75B12"/>
    <w:rsid w:val="00CC4091"/>
    <w:rsid w:val="00CC59AE"/>
    <w:rsid w:val="00CC61F1"/>
    <w:rsid w:val="00CE3F1D"/>
    <w:rsid w:val="00CF51E2"/>
    <w:rsid w:val="00CF6425"/>
    <w:rsid w:val="00D25998"/>
    <w:rsid w:val="00D2613A"/>
    <w:rsid w:val="00D27DC4"/>
    <w:rsid w:val="00D456A1"/>
    <w:rsid w:val="00D6372B"/>
    <w:rsid w:val="00D65559"/>
    <w:rsid w:val="00D6608C"/>
    <w:rsid w:val="00D74DC5"/>
    <w:rsid w:val="00D77978"/>
    <w:rsid w:val="00D84F66"/>
    <w:rsid w:val="00DA040D"/>
    <w:rsid w:val="00DA3574"/>
    <w:rsid w:val="00DB06BB"/>
    <w:rsid w:val="00DB4E9A"/>
    <w:rsid w:val="00DB742F"/>
    <w:rsid w:val="00DD1916"/>
    <w:rsid w:val="00E04C0F"/>
    <w:rsid w:val="00E135C1"/>
    <w:rsid w:val="00E16CD8"/>
    <w:rsid w:val="00E6274B"/>
    <w:rsid w:val="00E716C6"/>
    <w:rsid w:val="00E832F5"/>
    <w:rsid w:val="00E92F85"/>
    <w:rsid w:val="00E9354C"/>
    <w:rsid w:val="00EA53C9"/>
    <w:rsid w:val="00EC1F0F"/>
    <w:rsid w:val="00ED6BBF"/>
    <w:rsid w:val="00EE3B0E"/>
    <w:rsid w:val="00EE40B2"/>
    <w:rsid w:val="00EE6B7E"/>
    <w:rsid w:val="00EF1D31"/>
    <w:rsid w:val="00EF1D43"/>
    <w:rsid w:val="00F07D38"/>
    <w:rsid w:val="00F1050D"/>
    <w:rsid w:val="00F323C2"/>
    <w:rsid w:val="00F3488F"/>
    <w:rsid w:val="00F35644"/>
    <w:rsid w:val="00F452F2"/>
    <w:rsid w:val="00F666A6"/>
    <w:rsid w:val="00F70BE9"/>
    <w:rsid w:val="00F712C6"/>
    <w:rsid w:val="00FB7CD7"/>
    <w:rsid w:val="00FC6DD7"/>
    <w:rsid w:val="00FD5D5D"/>
    <w:rsid w:val="00FF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BBB4F8"/>
  <w15:chartTrackingRefBased/>
  <w15:docId w15:val="{C996C9D6-EC3B-414D-84E2-2F973C38B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1"/>
    <w:qFormat/>
    <w:rsid w:val="006F6D9A"/>
    <w:pPr>
      <w:widowControl w:val="0"/>
      <w:autoSpaceDE w:val="0"/>
      <w:autoSpaceDN w:val="0"/>
      <w:spacing w:before="2" w:after="0" w:line="240" w:lineRule="auto"/>
      <w:ind w:left="2" w:right="3"/>
      <w:jc w:val="center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C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13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C1"/>
    <w:rPr>
      <w:rFonts w:cs="Mangal"/>
    </w:rPr>
  </w:style>
  <w:style w:type="paragraph" w:styleId="BodyText">
    <w:name w:val="Body Text"/>
    <w:basedOn w:val="Normal"/>
    <w:link w:val="BodyTextChar"/>
    <w:uiPriority w:val="1"/>
    <w:qFormat/>
    <w:rsid w:val="008C200B"/>
    <w:pPr>
      <w:widowControl w:val="0"/>
      <w:autoSpaceDE w:val="0"/>
      <w:autoSpaceDN w:val="0"/>
      <w:spacing w:after="0" w:line="240" w:lineRule="auto"/>
      <w:ind w:left="1527" w:hanging="428"/>
    </w:pPr>
    <w:rPr>
      <w:rFonts w:ascii="Calibri" w:eastAsia="Calibri" w:hAnsi="Calibri" w:cs="Calibri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200B"/>
    <w:rPr>
      <w:rFonts w:ascii="Calibri" w:eastAsia="Calibri" w:hAnsi="Calibri" w:cs="Calibri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6F6D9A"/>
    <w:rPr>
      <w:rFonts w:ascii="Calibri" w:eastAsia="Calibri" w:hAnsi="Calibri" w:cs="Calibri"/>
      <w:b/>
      <w:bCs/>
      <w:sz w:val="28"/>
      <w:szCs w:val="28"/>
      <w:u w:val="single" w:color="000000"/>
      <w:lang w:val="en-US" w:bidi="en-US"/>
    </w:rPr>
  </w:style>
  <w:style w:type="table" w:styleId="TableGrid">
    <w:name w:val="Table Grid"/>
    <w:basedOn w:val="TableNormal"/>
    <w:uiPriority w:val="39"/>
    <w:rsid w:val="006F6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F6D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4148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61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D"/>
    <w:rPr>
      <w:rFonts w:ascii="Segoe UI" w:hAnsi="Segoe UI" w:cs="Mangal"/>
      <w:sz w:val="18"/>
      <w:szCs w:val="16"/>
    </w:rPr>
  </w:style>
  <w:style w:type="paragraph" w:styleId="NormalWeb">
    <w:name w:val="Normal (Web)"/>
    <w:basedOn w:val="Normal"/>
    <w:uiPriority w:val="99"/>
    <w:unhideWhenUsed/>
    <w:rsid w:val="00D84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M</dc:creator>
  <cp:keywords/>
  <dc:description/>
  <cp:lastModifiedBy>Pramod Makwana</cp:lastModifiedBy>
  <cp:revision>2</cp:revision>
  <cp:lastPrinted>2026-06-19T06:21:00Z</cp:lastPrinted>
  <dcterms:created xsi:type="dcterms:W3CDTF">2026-06-19T12:39:00Z</dcterms:created>
  <dcterms:modified xsi:type="dcterms:W3CDTF">2026-06-19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eed89f27046eccf5744da1057539c9931b8ef8702a44890ce18a3a1bfe3053</vt:lpwstr>
  </property>
</Properties>
</file>